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EBEE7" w14:textId="124059B7" w:rsidR="004F7534" w:rsidRDefault="001F669D">
      <w:pPr>
        <w:rPr>
          <w:sz w:val="28"/>
          <w:szCs w:val="28"/>
        </w:rPr>
      </w:pPr>
      <w:r>
        <w:rPr>
          <w:sz w:val="28"/>
          <w:szCs w:val="28"/>
        </w:rPr>
        <w:t>5.r</w:t>
      </w:r>
    </w:p>
    <w:p w14:paraId="49BE7854" w14:textId="7110453F" w:rsidR="001F669D" w:rsidRDefault="001F669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lothes  (reading  comprehension)</w:t>
      </w:r>
    </w:p>
    <w:p w14:paraId="183D841D" w14:textId="5C54C93A" w:rsidR="001F669D" w:rsidRDefault="001F669D">
      <w:pPr>
        <w:rPr>
          <w:sz w:val="28"/>
          <w:szCs w:val="28"/>
        </w:rPr>
      </w:pPr>
      <w:r>
        <w:rPr>
          <w:sz w:val="28"/>
          <w:szCs w:val="28"/>
        </w:rPr>
        <w:t>28.04.2020.</w:t>
      </w:r>
    </w:p>
    <w:p w14:paraId="3BB89C7F" w14:textId="34589997" w:rsidR="001F669D" w:rsidRDefault="001F669D">
      <w:pPr>
        <w:rPr>
          <w:sz w:val="28"/>
          <w:szCs w:val="28"/>
        </w:rPr>
      </w:pPr>
    </w:p>
    <w:p w14:paraId="46090D72" w14:textId="73B02150" w:rsidR="001F669D" w:rsidRDefault="001F669D">
      <w:pPr>
        <w:rPr>
          <w:sz w:val="28"/>
          <w:szCs w:val="28"/>
        </w:rPr>
      </w:pPr>
      <w:r>
        <w:rPr>
          <w:sz w:val="28"/>
          <w:szCs w:val="28"/>
        </w:rPr>
        <w:t>Hello!</w:t>
      </w:r>
    </w:p>
    <w:p w14:paraId="46FAE596" w14:textId="3F8338E4" w:rsidR="001F669D" w:rsidRDefault="001F669D">
      <w:pPr>
        <w:rPr>
          <w:sz w:val="28"/>
          <w:szCs w:val="28"/>
        </w:rPr>
      </w:pPr>
      <w:r>
        <w:rPr>
          <w:sz w:val="28"/>
          <w:szCs w:val="28"/>
        </w:rPr>
        <w:t>Cijeli  ovaj  tjedan  vježbamo  za  ocjensku  vježbu  slušanja  s  razumijevanjem  koji  ćete  (za  ocjenu)  pisati  idući  tjedan.  Ponovimo:  a)  razred  05.05.,  b)  razred  07.05.</w:t>
      </w:r>
    </w:p>
    <w:p w14:paraId="282A55B3" w14:textId="0275375F" w:rsidR="001F669D" w:rsidRDefault="001F669D">
      <w:pPr>
        <w:rPr>
          <w:sz w:val="28"/>
          <w:szCs w:val="28"/>
        </w:rPr>
      </w:pPr>
      <w:r>
        <w:rPr>
          <w:sz w:val="28"/>
          <w:szCs w:val="28"/>
        </w:rPr>
        <w:t xml:space="preserve">Danas,  za  lagano  zagrijavanje,  imat  ćemo  vježbu  </w:t>
      </w:r>
      <w:r>
        <w:rPr>
          <w:b/>
          <w:bCs/>
          <w:sz w:val="28"/>
          <w:szCs w:val="28"/>
        </w:rPr>
        <w:t>čitanja  s  razumijevanjem</w:t>
      </w:r>
      <w:r>
        <w:rPr>
          <w:sz w:val="28"/>
          <w:szCs w:val="28"/>
        </w:rPr>
        <w:t>.</w:t>
      </w:r>
    </w:p>
    <w:p w14:paraId="6352373A" w14:textId="77777777" w:rsidR="009503A7" w:rsidRDefault="007F3784">
      <w:pPr>
        <w:rPr>
          <w:sz w:val="28"/>
          <w:szCs w:val="28"/>
        </w:rPr>
      </w:pPr>
      <w:r>
        <w:rPr>
          <w:sz w:val="28"/>
          <w:szCs w:val="28"/>
        </w:rPr>
        <w:t>Poslat  ću  vam  dvije  poveznice  na  dvije  slike.  Slike  (odjevne  predmete)  treba  obojati  u  skladu  s  napisanim  uputama.</w:t>
      </w:r>
      <w:r>
        <w:rPr>
          <w:sz w:val="28"/>
          <w:szCs w:val="28"/>
        </w:rPr>
        <w:br/>
        <w:t xml:space="preserve">Nemojte  printati  slike  pa  ih  ručno  bojati.  Probajmo  ih  približno  obojati  koristeći  online  alate.  Evo  vam  poveznice  na  online  </w:t>
      </w:r>
      <w:r>
        <w:rPr>
          <w:i/>
          <w:iCs/>
          <w:sz w:val="28"/>
          <w:szCs w:val="28"/>
        </w:rPr>
        <w:t>MiniPaint – image editor</w:t>
      </w:r>
      <w:r>
        <w:rPr>
          <w:sz w:val="28"/>
          <w:szCs w:val="28"/>
        </w:rPr>
        <w:t xml:space="preserve">:  </w:t>
      </w:r>
      <w:hyperlink r:id="rId4" w:history="1">
        <w:r w:rsidRPr="007F3784">
          <w:rPr>
            <w:rStyle w:val="Hiperveza"/>
            <w:sz w:val="28"/>
            <w:szCs w:val="28"/>
          </w:rPr>
          <w:t>https://viliusle.github.io/miniPaint/</w:t>
        </w:r>
      </w:hyperlink>
    </w:p>
    <w:p w14:paraId="65D9E823" w14:textId="316AA53F" w:rsidR="001F669D" w:rsidRDefault="007F3784">
      <w:pPr>
        <w:rPr>
          <w:sz w:val="28"/>
          <w:szCs w:val="28"/>
        </w:rPr>
      </w:pPr>
      <w:r>
        <w:rPr>
          <w:sz w:val="28"/>
          <w:szCs w:val="28"/>
        </w:rPr>
        <w:br/>
        <w:t>1.  skinite  zadanu  sliku  s  poveznice  na  svoj  uređaj</w:t>
      </w:r>
    </w:p>
    <w:p w14:paraId="4C6D2212" w14:textId="20AB97A0" w:rsidR="007F3784" w:rsidRDefault="007F3784">
      <w:pPr>
        <w:rPr>
          <w:sz w:val="28"/>
          <w:szCs w:val="28"/>
        </w:rPr>
      </w:pPr>
      <w:r>
        <w:rPr>
          <w:sz w:val="28"/>
          <w:szCs w:val="28"/>
        </w:rPr>
        <w:t xml:space="preserve">2.  preko  linka  otvorite  </w:t>
      </w:r>
      <w:r>
        <w:rPr>
          <w:i/>
          <w:iCs/>
          <w:sz w:val="28"/>
          <w:szCs w:val="28"/>
        </w:rPr>
        <w:t>MiniPaint</w:t>
      </w:r>
    </w:p>
    <w:p w14:paraId="71E4AA8A" w14:textId="3BFD2035" w:rsidR="007F3784" w:rsidRDefault="007F3784">
      <w:pPr>
        <w:rPr>
          <w:i/>
          <w:iCs/>
          <w:sz w:val="28"/>
          <w:szCs w:val="28"/>
        </w:rPr>
      </w:pPr>
      <w:r>
        <w:rPr>
          <w:sz w:val="28"/>
          <w:szCs w:val="28"/>
        </w:rPr>
        <w:t xml:space="preserve">3.  doslovno  odvucite  sliku  koju  trebate  obojati  u  prozor  </w:t>
      </w:r>
      <w:r>
        <w:rPr>
          <w:i/>
          <w:iCs/>
          <w:sz w:val="28"/>
          <w:szCs w:val="28"/>
        </w:rPr>
        <w:t>MiniPainta</w:t>
      </w:r>
    </w:p>
    <w:p w14:paraId="78C9598E" w14:textId="371D1441" w:rsidR="007F3784" w:rsidRDefault="007F3784">
      <w:pPr>
        <w:rPr>
          <w:sz w:val="28"/>
          <w:szCs w:val="28"/>
        </w:rPr>
      </w:pPr>
      <w:r>
        <w:rPr>
          <w:sz w:val="28"/>
          <w:szCs w:val="28"/>
        </w:rPr>
        <w:t xml:space="preserve">4.  pokušajte  obojati  </w:t>
      </w:r>
      <w:r w:rsidR="009503A7">
        <w:rPr>
          <w:sz w:val="28"/>
          <w:szCs w:val="28"/>
        </w:rPr>
        <w:t>sliku  u  skladu  s  uputama  najbolje  što  možete.  Ozbiljno,  nemojte  se  sekirati  ako  vam  se  slika  pritom  malo  izdeformira.  Ja  sam  se  gorko  smijala  samoj  sebi  dok  sam  ženi  na  slici  -  ne  znam  kako  -  strašno  povećala  oči  i  nos.  Ne  morate  obojati  savršeno  nego  tako  da  se  jasno  vidi  koji  je  komad  odjeće  koje  boje.</w:t>
      </w:r>
    </w:p>
    <w:p w14:paraId="719ECD23" w14:textId="30C96A8A" w:rsidR="009503A7" w:rsidRDefault="009503A7">
      <w:pPr>
        <w:rPr>
          <w:sz w:val="28"/>
          <w:szCs w:val="28"/>
        </w:rPr>
      </w:pPr>
      <w:r>
        <w:rPr>
          <w:sz w:val="28"/>
          <w:szCs w:val="28"/>
        </w:rPr>
        <w:t xml:space="preserve">5.  spremite  dovršenu  sliku  i  pošaljite  mi  ju  u  chat.  </w:t>
      </w:r>
    </w:p>
    <w:p w14:paraId="3A0904CD" w14:textId="070A100E" w:rsidR="00A47E89" w:rsidRDefault="00A47E89">
      <w:pPr>
        <w:rPr>
          <w:sz w:val="28"/>
          <w:szCs w:val="28"/>
        </w:rPr>
      </w:pPr>
    </w:p>
    <w:p w14:paraId="2816ABEC" w14:textId="10243C20" w:rsidR="00A47E89" w:rsidRDefault="00A47E89">
      <w:pPr>
        <w:rPr>
          <w:sz w:val="28"/>
          <w:szCs w:val="28"/>
        </w:rPr>
      </w:pPr>
      <w:r>
        <w:rPr>
          <w:sz w:val="28"/>
          <w:szCs w:val="28"/>
        </w:rPr>
        <w:t xml:space="preserve">Svi su linkovi u odgovoru na ovu objavu. </w:t>
      </w:r>
    </w:p>
    <w:p w14:paraId="59235750" w14:textId="37AFB554" w:rsidR="00A47E89" w:rsidRDefault="00A47E89">
      <w:pPr>
        <w:rPr>
          <w:sz w:val="28"/>
          <w:szCs w:val="28"/>
        </w:rPr>
      </w:pPr>
      <w:r>
        <w:rPr>
          <w:sz w:val="28"/>
          <w:szCs w:val="28"/>
        </w:rPr>
        <w:t xml:space="preserve">Lijep pozdrav! </w:t>
      </w:r>
      <w:r w:rsidRPr="00A47E8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ACC193A" w14:textId="1FEE5814" w:rsidR="00A47E89" w:rsidRPr="007F3784" w:rsidRDefault="00A47E89">
      <w:pPr>
        <w:rPr>
          <w:sz w:val="28"/>
          <w:szCs w:val="28"/>
        </w:rPr>
      </w:pPr>
      <w:r>
        <w:rPr>
          <w:sz w:val="28"/>
          <w:szCs w:val="28"/>
        </w:rPr>
        <w:t>Teacher  Dafne</w:t>
      </w:r>
    </w:p>
    <w:sectPr w:rsidR="00A47E89" w:rsidRPr="007F37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ksjQ3NTYwNjC1NTEyUdpeDU4uLM/DyQAqNaAHzauwcsAAAA"/>
  </w:docVars>
  <w:rsids>
    <w:rsidRoot w:val="006E3167"/>
    <w:rsid w:val="001F669D"/>
    <w:rsid w:val="004F7534"/>
    <w:rsid w:val="006E3167"/>
    <w:rsid w:val="007F3784"/>
    <w:rsid w:val="009503A7"/>
    <w:rsid w:val="00A47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278C0C"/>
  <w15:chartTrackingRefBased/>
  <w15:docId w15:val="{D7B0512D-9002-4122-ADA5-030077FE0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7F3784"/>
    <w:rPr>
      <w:color w:val="0000FF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7F37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viliusle.github.io/miniPaint/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3</cp:revision>
  <dcterms:created xsi:type="dcterms:W3CDTF">2020-04-26T16:29:00Z</dcterms:created>
  <dcterms:modified xsi:type="dcterms:W3CDTF">2020-04-28T06:14:00Z</dcterms:modified>
</cp:coreProperties>
</file>